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A2B6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A2B6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A2B6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A2B6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A2B6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FE5561" w:rsidR="0000007A" w:rsidRPr="00AA2B67" w:rsidRDefault="005737D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A2B6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AA2B6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A2B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916C8" w:rsidR="0000007A" w:rsidRPr="00AA2B6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6742F"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8</w:t>
            </w:r>
          </w:p>
        </w:tc>
      </w:tr>
      <w:tr w:rsidR="0000007A" w:rsidRPr="00AA2B6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A2B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7FFE13" w:rsidR="0000007A" w:rsidRPr="00AA2B67" w:rsidRDefault="004C6A9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A2B67">
              <w:rPr>
                <w:rFonts w:ascii="Arial" w:hAnsi="Arial" w:cs="Arial"/>
                <w:b/>
                <w:sz w:val="20"/>
                <w:szCs w:val="20"/>
                <w:lang w:val="en-GB"/>
              </w:rPr>
              <w:t>Novel Drug Delivery Systems (NDDS)</w:t>
            </w:r>
          </w:p>
        </w:tc>
      </w:tr>
      <w:tr w:rsidR="00CF0BBB" w:rsidRPr="00AA2B6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A2B6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E6FA0" w:rsidR="00CF0BBB" w:rsidRPr="00AA2B67" w:rsidRDefault="00A674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EFDD623" w14:textId="77777777" w:rsidR="00746555" w:rsidRPr="00AA2B67" w:rsidRDefault="00746555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7100F745" w14:textId="77777777" w:rsidR="00746555" w:rsidRPr="00AA2B67" w:rsidRDefault="00746555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AA2B6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A2B6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2B6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A2B6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2B6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2B6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A2B6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A2B6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A2B67">
              <w:rPr>
                <w:rFonts w:ascii="Arial" w:hAnsi="Arial" w:cs="Arial"/>
                <w:lang w:val="en-GB"/>
              </w:rPr>
              <w:t>Author’s Feedback</w:t>
            </w:r>
            <w:r w:rsidRPr="00AA2B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A2B6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A2B6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A2B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A2B6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79526DF" w:rsidR="00F1171E" w:rsidRPr="00AA2B67" w:rsidRDefault="008A03C5" w:rsidP="003742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would benefit from a clear and systematic explanation of the novel drug delivery system used, particularly in the context of future scope.</w:t>
            </w:r>
          </w:p>
        </w:tc>
        <w:tc>
          <w:tcPr>
            <w:tcW w:w="1523" w:type="pct"/>
          </w:tcPr>
          <w:p w14:paraId="462A339C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B6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A2B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A2B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E6848EA" w14:textId="77777777" w:rsidR="00F1171E" w:rsidRPr="00AA2B67" w:rsidRDefault="00F1171E" w:rsidP="003742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05D5E80C" w:rsidR="003742F3" w:rsidRPr="00AA2B67" w:rsidRDefault="003742F3" w:rsidP="003742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B6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A2B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A2B6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6FDA13C" w14:textId="77777777" w:rsidR="00F1171E" w:rsidRPr="00AA2B67" w:rsidRDefault="00F1171E" w:rsidP="003742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4422A54A" w:rsidR="003742F3" w:rsidRPr="00AA2B67" w:rsidRDefault="003742F3" w:rsidP="003742F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523" w:type="pct"/>
          </w:tcPr>
          <w:p w14:paraId="1D54B730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B6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A2B6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D3EB31F" w14:textId="77777777" w:rsidR="003742F3" w:rsidRPr="00AA2B67" w:rsidRDefault="003742F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5A55EBAA" w:rsidR="00F1171E" w:rsidRPr="00AA2B67" w:rsidRDefault="003742F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B6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A2B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A2B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1BF682F" w:rsidR="003742F3" w:rsidRPr="00AA2B67" w:rsidRDefault="002D294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(</w:t>
            </w:r>
            <w:r w:rsidRPr="00AA2B67">
              <w:rPr>
                <w:rFonts w:ascii="Arial" w:hAnsi="Arial" w:cs="Arial"/>
                <w:b/>
                <w:bCs/>
                <w:sz w:val="20"/>
                <w:szCs w:val="20"/>
              </w:rPr>
              <w:t>Regarding the font size and/or style, there is </w:t>
            </w:r>
            <w:r w:rsidR="00181576" w:rsidRPr="00AA2B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me </w:t>
            </w:r>
            <w:r w:rsidRPr="00AA2B67">
              <w:rPr>
                <w:rFonts w:ascii="Arial" w:hAnsi="Arial" w:cs="Arial"/>
                <w:b/>
                <w:bCs/>
                <w:sz w:val="20"/>
                <w:szCs w:val="20"/>
              </w:rPr>
              <w:t>formatting error in the reference section. Please make sure that all citations adhere to the journal's formatting requirements for font size and type.)</w:t>
            </w:r>
          </w:p>
        </w:tc>
        <w:tc>
          <w:tcPr>
            <w:tcW w:w="1523" w:type="pct"/>
          </w:tcPr>
          <w:p w14:paraId="40220055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A2B6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A2B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A2B6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06BA4C" w14:textId="14B5840F" w:rsidR="003742F3" w:rsidRPr="00AA2B67" w:rsidRDefault="003742F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A2B6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A2B6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A2B6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A2B6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A2B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E7AF2A" w14:textId="77777777" w:rsidR="00F1171E" w:rsidRPr="00AA2B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AA2B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A2B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A2B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A2B6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A2B6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A2B6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A2B6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A2B6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A2B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A2B67">
              <w:rPr>
                <w:rFonts w:ascii="Arial" w:hAnsi="Arial" w:cs="Arial"/>
                <w:lang w:val="en-GB"/>
              </w:rPr>
              <w:t>Author’s comment</w:t>
            </w:r>
            <w:r w:rsidRPr="00AA2B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A2B6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A2B6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A2B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533B840F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B654B67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A2B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A2B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A2B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A2B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AA2B67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AA2B67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7B527E45" w14:textId="77777777" w:rsidR="00AA2B67" w:rsidRPr="00C07281" w:rsidRDefault="00AA2B67" w:rsidP="00AA2B6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7281">
        <w:rPr>
          <w:rFonts w:ascii="Arial" w:hAnsi="Arial" w:cs="Arial"/>
          <w:b/>
          <w:u w:val="single"/>
        </w:rPr>
        <w:t>Reviewer details:</w:t>
      </w:r>
    </w:p>
    <w:p w14:paraId="26C3255D" w14:textId="77777777" w:rsidR="00AA2B67" w:rsidRPr="00C07281" w:rsidRDefault="00AA2B67" w:rsidP="00AA2B6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07281">
        <w:rPr>
          <w:rFonts w:ascii="Arial" w:hAnsi="Arial" w:cs="Arial"/>
          <w:b/>
          <w:color w:val="000000"/>
        </w:rPr>
        <w:t>Mohit Nagar, India</w:t>
      </w:r>
    </w:p>
    <w:p w14:paraId="6636767D" w14:textId="77777777" w:rsidR="00F1171E" w:rsidRPr="00AA2B67" w:rsidRDefault="00F1171E" w:rsidP="00F1171E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A2B6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45F89" w14:textId="77777777" w:rsidR="005F7188" w:rsidRPr="0000007A" w:rsidRDefault="005F7188" w:rsidP="0099583E">
      <w:r>
        <w:separator/>
      </w:r>
    </w:p>
  </w:endnote>
  <w:endnote w:type="continuationSeparator" w:id="0">
    <w:p w14:paraId="3C993D2E" w14:textId="77777777" w:rsidR="005F7188" w:rsidRPr="0000007A" w:rsidRDefault="005F718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FE290" w14:textId="77777777" w:rsidR="005F7188" w:rsidRPr="0000007A" w:rsidRDefault="005F7188" w:rsidP="0099583E">
      <w:r>
        <w:separator/>
      </w:r>
    </w:p>
  </w:footnote>
  <w:footnote w:type="continuationSeparator" w:id="0">
    <w:p w14:paraId="087CB8A4" w14:textId="77777777" w:rsidR="005F7188" w:rsidRPr="0000007A" w:rsidRDefault="005F718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0701255">
    <w:abstractNumId w:val="3"/>
  </w:num>
  <w:num w:numId="2" w16cid:durableId="105737787">
    <w:abstractNumId w:val="6"/>
  </w:num>
  <w:num w:numId="3" w16cid:durableId="1904218797">
    <w:abstractNumId w:val="5"/>
  </w:num>
  <w:num w:numId="4" w16cid:durableId="2080981721">
    <w:abstractNumId w:val="7"/>
  </w:num>
  <w:num w:numId="5" w16cid:durableId="1714379989">
    <w:abstractNumId w:val="4"/>
  </w:num>
  <w:num w:numId="6" w16cid:durableId="432021578">
    <w:abstractNumId w:val="0"/>
  </w:num>
  <w:num w:numId="7" w16cid:durableId="1839419196">
    <w:abstractNumId w:val="1"/>
  </w:num>
  <w:num w:numId="8" w16cid:durableId="355272087">
    <w:abstractNumId w:val="9"/>
  </w:num>
  <w:num w:numId="9" w16cid:durableId="637102657">
    <w:abstractNumId w:val="8"/>
  </w:num>
  <w:num w:numId="10" w16cid:durableId="328366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C4F"/>
    <w:rsid w:val="00150304"/>
    <w:rsid w:val="0015296D"/>
    <w:rsid w:val="00163622"/>
    <w:rsid w:val="001645A2"/>
    <w:rsid w:val="00164F4E"/>
    <w:rsid w:val="00165685"/>
    <w:rsid w:val="00167162"/>
    <w:rsid w:val="0017480A"/>
    <w:rsid w:val="0017545C"/>
    <w:rsid w:val="001766DF"/>
    <w:rsid w:val="00176F0D"/>
    <w:rsid w:val="00181576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294D"/>
    <w:rsid w:val="002D5980"/>
    <w:rsid w:val="002D60EF"/>
    <w:rsid w:val="002E10DF"/>
    <w:rsid w:val="002E1211"/>
    <w:rsid w:val="002E2339"/>
    <w:rsid w:val="002E5C81"/>
    <w:rsid w:val="002E6D86"/>
    <w:rsid w:val="002E7787"/>
    <w:rsid w:val="002F6935"/>
    <w:rsid w:val="00300823"/>
    <w:rsid w:val="00312559"/>
    <w:rsid w:val="003204B8"/>
    <w:rsid w:val="00326D7D"/>
    <w:rsid w:val="0033018A"/>
    <w:rsid w:val="0033692F"/>
    <w:rsid w:val="00353718"/>
    <w:rsid w:val="003742F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A9E"/>
    <w:rsid w:val="004D2E36"/>
    <w:rsid w:val="004E08E3"/>
    <w:rsid w:val="004E1D1A"/>
    <w:rsid w:val="004E4915"/>
    <w:rsid w:val="004F100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37DF"/>
    <w:rsid w:val="005757CF"/>
    <w:rsid w:val="00581FF9"/>
    <w:rsid w:val="005A4F17"/>
    <w:rsid w:val="005A76D4"/>
    <w:rsid w:val="005B32CC"/>
    <w:rsid w:val="005B3509"/>
    <w:rsid w:val="005C25A0"/>
    <w:rsid w:val="005D230D"/>
    <w:rsid w:val="005E11DC"/>
    <w:rsid w:val="005E29CE"/>
    <w:rsid w:val="005E3241"/>
    <w:rsid w:val="005E6F9E"/>
    <w:rsid w:val="005E7FB0"/>
    <w:rsid w:val="005F184C"/>
    <w:rsid w:val="005F7188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555"/>
    <w:rsid w:val="00751520"/>
    <w:rsid w:val="00766889"/>
    <w:rsid w:val="00766A0D"/>
    <w:rsid w:val="00767F8C"/>
    <w:rsid w:val="00780B67"/>
    <w:rsid w:val="00781D07"/>
    <w:rsid w:val="007A62F8"/>
    <w:rsid w:val="007B1099"/>
    <w:rsid w:val="007B1453"/>
    <w:rsid w:val="007B54A4"/>
    <w:rsid w:val="007C6CDF"/>
    <w:rsid w:val="007D0246"/>
    <w:rsid w:val="007F5873"/>
    <w:rsid w:val="008126B7"/>
    <w:rsid w:val="00815F94"/>
    <w:rsid w:val="008224E2"/>
    <w:rsid w:val="0082408F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03C5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4D6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42F"/>
    <w:rsid w:val="00A8290F"/>
    <w:rsid w:val="00AA2B6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94F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305"/>
    <w:rsid w:val="00C635B6"/>
    <w:rsid w:val="00C70DFC"/>
    <w:rsid w:val="00C82466"/>
    <w:rsid w:val="00C84097"/>
    <w:rsid w:val="00C93DF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469E"/>
    <w:rsid w:val="00D17979"/>
    <w:rsid w:val="00D2075F"/>
    <w:rsid w:val="00D2324A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A2B6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7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